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7B35" w:rsidRDefault="00497B35" w:rsidP="00497B35">
      <w:pPr>
        <w:jc w:val="center"/>
        <w:rPr>
          <w:b/>
          <w:sz w:val="28"/>
          <w:szCs w:val="28"/>
        </w:rPr>
      </w:pPr>
      <w:r w:rsidRPr="00EF1A0B">
        <w:rPr>
          <w:b/>
          <w:sz w:val="28"/>
          <w:szCs w:val="28"/>
        </w:rPr>
        <w:t xml:space="preserve">Intake </w:t>
      </w:r>
      <w:r w:rsidR="00C173CC">
        <w:rPr>
          <w:b/>
          <w:sz w:val="28"/>
          <w:szCs w:val="28"/>
        </w:rPr>
        <w:t>Ceiling</w:t>
      </w:r>
    </w:p>
    <w:p w:rsidR="00497B35" w:rsidRDefault="00497B35" w:rsidP="00497B35">
      <w:pPr>
        <w:jc w:val="center"/>
        <w:rPr>
          <w:b/>
          <w:sz w:val="28"/>
          <w:szCs w:val="28"/>
        </w:rPr>
      </w:pPr>
      <w:r w:rsidRPr="00497B35">
        <w:rPr>
          <w:b/>
          <w:sz w:val="28"/>
          <w:szCs w:val="28"/>
        </w:rPr>
        <w:t>Level I 2021/22</w:t>
      </w:r>
    </w:p>
    <w:p w:rsidR="00497B35" w:rsidRPr="00EF1A0B" w:rsidRDefault="00497B35" w:rsidP="00497B3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aculty of Arts</w:t>
      </w:r>
    </w:p>
    <w:tbl>
      <w:tblPr>
        <w:tblW w:w="6461" w:type="dxa"/>
        <w:jc w:val="center"/>
        <w:tblLook w:val="04A0" w:firstRow="1" w:lastRow="0" w:firstColumn="1" w:lastColumn="0" w:noHBand="0" w:noVBand="1"/>
      </w:tblPr>
      <w:tblGrid>
        <w:gridCol w:w="960"/>
        <w:gridCol w:w="3360"/>
        <w:gridCol w:w="2141"/>
      </w:tblGrid>
      <w:tr w:rsidR="00497B35" w:rsidRPr="00B46C85" w:rsidTr="00502C32">
        <w:trPr>
          <w:cantSplit/>
          <w:trHeight w:val="1637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o</w:t>
            </w:r>
          </w:p>
        </w:tc>
        <w:tc>
          <w:tcPr>
            <w:tcW w:w="3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iscipline</w:t>
            </w:r>
          </w:p>
        </w:tc>
        <w:tc>
          <w:tcPr>
            <w:tcW w:w="2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497B3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Level I 2021/22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hropolog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ch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olog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t Histor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ristian Civilization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Tourism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onomics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lish Language Teaching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lish Literature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ograph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tor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Economics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guistics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 Studies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ning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ilosoph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314528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bookmarkStart w:id="0" w:name="_GoBack"/>
            <w:bookmarkEnd w:id="0"/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litical Science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olog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mil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3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ama and Theatre Arts</w:t>
            </w:r>
          </w:p>
        </w:tc>
        <w:tc>
          <w:tcPr>
            <w:tcW w:w="2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7B35" w:rsidRPr="002F6420" w:rsidRDefault="00497B35" w:rsidP="008C36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F642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</w:tr>
      <w:tr w:rsidR="00497B35" w:rsidRPr="00B46C85" w:rsidTr="008C3629">
        <w:trPr>
          <w:trHeight w:val="144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97B35" w:rsidRPr="00B46C85" w:rsidRDefault="00497B35" w:rsidP="00502C3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3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97B35" w:rsidRPr="00B46C85" w:rsidRDefault="00497B35" w:rsidP="008C362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lation Studies</w:t>
            </w:r>
          </w:p>
        </w:tc>
        <w:tc>
          <w:tcPr>
            <w:tcW w:w="2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97B35" w:rsidRPr="00B46C85" w:rsidRDefault="008C3629" w:rsidP="008C362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</w:tr>
    </w:tbl>
    <w:p w:rsidR="002F6420" w:rsidRDefault="002F6420" w:rsidP="00497B35"/>
    <w:sectPr w:rsidR="002F6420" w:rsidSect="00497B3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2trA0NTKwMDA0MrJU0lEKTi0uzszPAykwrAUAVys4sSwAAAA="/>
  </w:docVars>
  <w:rsids>
    <w:rsidRoot w:val="00CA75EB"/>
    <w:rsid w:val="002F6420"/>
    <w:rsid w:val="00314528"/>
    <w:rsid w:val="00497B35"/>
    <w:rsid w:val="008C3629"/>
    <w:rsid w:val="00A465C2"/>
    <w:rsid w:val="00BA64A3"/>
    <w:rsid w:val="00C173CC"/>
    <w:rsid w:val="00CA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75906E-B40A-406C-B8A4-92E1974DE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73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unadu2003@yahoo.com</dc:creator>
  <cp:lastModifiedBy>User</cp:lastModifiedBy>
  <cp:revision>2</cp:revision>
  <cp:lastPrinted>2023-12-06T13:08:00Z</cp:lastPrinted>
  <dcterms:created xsi:type="dcterms:W3CDTF">2023-12-06T13:13:00Z</dcterms:created>
  <dcterms:modified xsi:type="dcterms:W3CDTF">2023-12-06T13:13:00Z</dcterms:modified>
</cp:coreProperties>
</file>